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76DE" w:rsidRDefault="001576DE" w:rsidP="001576DE">
      <w:pPr>
        <w:pStyle w:val="Default"/>
      </w:pPr>
      <w:bookmarkStart w:id="0" w:name="_GoBack"/>
      <w:bookmarkEnd w:id="0"/>
    </w:p>
    <w:p w:rsidR="00C039AB" w:rsidRDefault="00C039AB" w:rsidP="00C039AB">
      <w:pPr>
        <w:pStyle w:val="Default"/>
        <w:jc w:val="center"/>
      </w:pPr>
      <w:r>
        <w:t>New Jersey City University</w:t>
      </w:r>
    </w:p>
    <w:p w:rsidR="00C039AB" w:rsidRDefault="00C039AB" w:rsidP="00C039AB">
      <w:pPr>
        <w:pStyle w:val="Default"/>
        <w:jc w:val="center"/>
      </w:pPr>
      <w:r>
        <w:t xml:space="preserve">Application for Sabbatical Leave </w:t>
      </w:r>
    </w:p>
    <w:p w:rsidR="00C039AB" w:rsidRPr="006A518A" w:rsidRDefault="00105237" w:rsidP="00C039AB">
      <w:pPr>
        <w:pStyle w:val="Default"/>
        <w:jc w:val="center"/>
        <w:rPr>
          <w:color w:val="auto"/>
        </w:rPr>
      </w:pPr>
      <w:r w:rsidRPr="006A518A">
        <w:rPr>
          <w:color w:val="auto"/>
        </w:rPr>
        <w:t xml:space="preserve">(Fall 2017, Spring 2018, or </w:t>
      </w:r>
      <w:r w:rsidR="00E2216D" w:rsidRPr="006A518A">
        <w:rPr>
          <w:color w:val="auto"/>
        </w:rPr>
        <w:t>AY 2017-2018</w:t>
      </w:r>
      <w:r w:rsidR="00C039AB" w:rsidRPr="006A518A">
        <w:rPr>
          <w:color w:val="auto"/>
        </w:rPr>
        <w:t>)</w:t>
      </w:r>
    </w:p>
    <w:p w:rsidR="00C039AB" w:rsidRPr="00D41B36" w:rsidRDefault="00C039AB" w:rsidP="00C039AB">
      <w:pPr>
        <w:pStyle w:val="Default"/>
      </w:pPr>
    </w:p>
    <w:p w:rsidR="00C039AB" w:rsidRPr="00D41B36" w:rsidRDefault="00C039AB" w:rsidP="00C039AB">
      <w:pPr>
        <w:pStyle w:val="Default"/>
        <w:spacing w:line="480" w:lineRule="auto"/>
      </w:pPr>
      <w:r w:rsidRPr="00D41B36">
        <w:t xml:space="preserve">Name _________________________ Department____________________________ </w:t>
      </w:r>
    </w:p>
    <w:p w:rsidR="00C039AB" w:rsidRPr="00D41B36" w:rsidRDefault="00C039AB" w:rsidP="00C039AB">
      <w:pPr>
        <w:pStyle w:val="Default"/>
        <w:spacing w:line="480" w:lineRule="auto"/>
      </w:pPr>
      <w:r w:rsidRPr="00D41B36">
        <w:t>Date of In</w:t>
      </w:r>
      <w:r>
        <w:t>itial Appointment _______</w:t>
      </w:r>
      <w:r w:rsidRPr="00D41B36">
        <w:t>Date for Previous Sabbatical Leave</w:t>
      </w:r>
      <w:r>
        <w:t xml:space="preserve"> (if any) </w:t>
      </w:r>
      <w:r w:rsidRPr="00D41B36">
        <w:t xml:space="preserve">_________ </w:t>
      </w:r>
    </w:p>
    <w:p w:rsidR="00C039AB" w:rsidRPr="00D41B36" w:rsidRDefault="00C039AB" w:rsidP="00C039AB">
      <w:pPr>
        <w:pStyle w:val="Default"/>
        <w:spacing w:line="480" w:lineRule="auto"/>
      </w:pPr>
      <w:r w:rsidRPr="00D41B36">
        <w:t xml:space="preserve">Leave Applied For: </w:t>
      </w:r>
    </w:p>
    <w:p w:rsidR="00C039AB" w:rsidRPr="00D41B36" w:rsidRDefault="00C039AB" w:rsidP="00C039AB">
      <w:pPr>
        <w:pStyle w:val="Default"/>
        <w:spacing w:line="480" w:lineRule="auto"/>
      </w:pPr>
      <w:r w:rsidRPr="00D41B36">
        <w:t xml:space="preserve">Full Year </w:t>
      </w:r>
      <w:r w:rsidR="00D46CCA">
        <w:t>(AY 201</w:t>
      </w:r>
      <w:r w:rsidR="0017273E">
        <w:t>7</w:t>
      </w:r>
      <w:r w:rsidR="00D46CCA">
        <w:t>-201</w:t>
      </w:r>
      <w:r w:rsidR="0017273E">
        <w:t>8</w:t>
      </w:r>
      <w:r w:rsidR="00D46CCA">
        <w:t>)</w:t>
      </w:r>
      <w:r w:rsidRPr="00D41B36">
        <w:t xml:space="preserve">___________________ </w:t>
      </w:r>
    </w:p>
    <w:p w:rsidR="00C039AB" w:rsidRPr="00D41B36" w:rsidRDefault="00C039AB" w:rsidP="00C039AB">
      <w:pPr>
        <w:pStyle w:val="Default"/>
        <w:spacing w:line="480" w:lineRule="auto"/>
      </w:pPr>
      <w:r w:rsidRPr="00D41B36">
        <w:t>Half Year</w:t>
      </w:r>
      <w:r w:rsidR="008A3693">
        <w:t xml:space="preserve">: </w:t>
      </w:r>
      <w:r w:rsidRPr="00D41B36">
        <w:t xml:space="preserve"> Fall Semester ____</w:t>
      </w:r>
      <w:r w:rsidR="001576DE">
        <w:t xml:space="preserve">        </w:t>
      </w:r>
      <w:r w:rsidR="008A3693">
        <w:t xml:space="preserve"> or </w:t>
      </w:r>
      <w:r w:rsidR="001576DE">
        <w:t xml:space="preserve">   </w:t>
      </w:r>
      <w:r w:rsidRPr="00D41B36">
        <w:t>Spring Semester ____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>Have you sought grant support for this project? __________________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If so, please describe the current status of your application. 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What is the purpose of this leave? See the criteria below for evaluation of the sabbatical application and submit a 250-500 word description of your project.  Include any appropriate supporting materials, for example: </w:t>
      </w:r>
    </w:p>
    <w:p w:rsidR="00C039AB" w:rsidRPr="00D41B36" w:rsidRDefault="00C039AB" w:rsidP="00C039AB">
      <w:pPr>
        <w:ind w:left="720"/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ind w:left="72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1. Application for degree completion: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a. Updated transcript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b. Supporting letter from advisor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c. Description of courses to be taken, including semesters during </w:t>
      </w:r>
      <w:r w:rsidR="001576DE" w:rsidRPr="00D41B36">
        <w:rPr>
          <w:rFonts w:ascii="Times New Roman" w:hAnsi="Times New Roman"/>
          <w:sz w:val="24"/>
          <w:szCs w:val="24"/>
        </w:rPr>
        <w:t>which they</w:t>
      </w:r>
      <w:r w:rsidRPr="00D41B36">
        <w:rPr>
          <w:rFonts w:ascii="Times New Roman" w:hAnsi="Times New Roman"/>
          <w:sz w:val="24"/>
          <w:szCs w:val="24"/>
        </w:rPr>
        <w:t xml:space="preserve"> will be taken, dates for qualifying exams, oral exams thesis defense, etc. 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ind w:left="72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2. Application for purpose of initiating and/or completing publications: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a. Outline of project, previous work completed, </w:t>
      </w:r>
      <w:r w:rsidR="001576DE" w:rsidRPr="00D41B36">
        <w:rPr>
          <w:rFonts w:ascii="Times New Roman" w:hAnsi="Times New Roman"/>
          <w:sz w:val="24"/>
          <w:szCs w:val="24"/>
        </w:rPr>
        <w:t>and work</w:t>
      </w:r>
      <w:r w:rsidRPr="00D41B36">
        <w:rPr>
          <w:rFonts w:ascii="Times New Roman" w:hAnsi="Times New Roman"/>
          <w:sz w:val="24"/>
          <w:szCs w:val="24"/>
        </w:rPr>
        <w:t xml:space="preserve"> done on present project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>b. Recent contract, if any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ind w:left="72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3. Applications for purpose of travel: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a. A detailed itinerary </w:t>
      </w:r>
    </w:p>
    <w:p w:rsidR="00C039AB" w:rsidRPr="00D41B36" w:rsidRDefault="00C039AB" w:rsidP="00C039AB">
      <w:pPr>
        <w:ind w:left="144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b. Any relevant correspondence </w:t>
      </w: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ind w:left="720"/>
        <w:rPr>
          <w:rFonts w:ascii="Times New Roman" w:hAnsi="Times New Roman"/>
          <w:sz w:val="24"/>
          <w:szCs w:val="24"/>
        </w:rPr>
      </w:pPr>
      <w:r w:rsidRPr="00D41B36">
        <w:rPr>
          <w:rFonts w:ascii="Times New Roman" w:hAnsi="Times New Roman"/>
          <w:sz w:val="24"/>
          <w:szCs w:val="24"/>
        </w:rPr>
        <w:t xml:space="preserve">4. Applications for other purpose should include appropriate materials. </w:t>
      </w:r>
    </w:p>
    <w:p w:rsidR="00C039AB" w:rsidRPr="00D41B36" w:rsidRDefault="00C039AB" w:rsidP="00C039AB">
      <w:pPr>
        <w:rPr>
          <w:rFonts w:ascii="Times New Roman" w:hAnsi="Times New Roman"/>
          <w:b/>
          <w:bCs/>
          <w:sz w:val="24"/>
          <w:szCs w:val="24"/>
        </w:rPr>
      </w:pPr>
    </w:p>
    <w:p w:rsidR="001576DE" w:rsidRDefault="00C039AB" w:rsidP="001576DE">
      <w:pPr>
        <w:rPr>
          <w:rFonts w:ascii="Times New Roman" w:hAnsi="Times New Roman"/>
          <w:b/>
          <w:bCs/>
          <w:strike/>
          <w:sz w:val="24"/>
          <w:szCs w:val="24"/>
        </w:rPr>
      </w:pPr>
      <w:r w:rsidRPr="00D41B36">
        <w:rPr>
          <w:rFonts w:ascii="Times New Roman" w:hAnsi="Times New Roman"/>
          <w:b/>
          <w:bCs/>
          <w:sz w:val="24"/>
          <w:szCs w:val="24"/>
        </w:rPr>
        <w:t xml:space="preserve">Please </w:t>
      </w:r>
      <w:r w:rsidR="0017273E" w:rsidRPr="001576DE">
        <w:rPr>
          <w:rFonts w:ascii="Times New Roman" w:hAnsi="Times New Roman"/>
          <w:b/>
          <w:bCs/>
          <w:sz w:val="24"/>
          <w:szCs w:val="24"/>
        </w:rPr>
        <w:t xml:space="preserve">submit </w:t>
      </w:r>
      <w:r w:rsidRPr="00D41B36">
        <w:rPr>
          <w:rFonts w:ascii="Times New Roman" w:hAnsi="Times New Roman"/>
          <w:b/>
          <w:bCs/>
          <w:sz w:val="24"/>
          <w:szCs w:val="24"/>
        </w:rPr>
        <w:t>completed application</w:t>
      </w:r>
      <w:r w:rsidR="0017273E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8A3693">
        <w:rPr>
          <w:rFonts w:ascii="Times New Roman" w:hAnsi="Times New Roman"/>
          <w:b/>
          <w:bCs/>
          <w:sz w:val="24"/>
          <w:szCs w:val="24"/>
        </w:rPr>
        <w:t>supplementary</w:t>
      </w:r>
      <w:r w:rsidR="0017273E">
        <w:rPr>
          <w:rFonts w:ascii="Times New Roman" w:hAnsi="Times New Roman"/>
          <w:b/>
          <w:bCs/>
          <w:sz w:val="24"/>
          <w:szCs w:val="24"/>
        </w:rPr>
        <w:t xml:space="preserve"> documents (if any) </w:t>
      </w:r>
      <w:r w:rsidRPr="00D41B36">
        <w:rPr>
          <w:rFonts w:ascii="Times New Roman" w:hAnsi="Times New Roman"/>
          <w:b/>
          <w:bCs/>
          <w:sz w:val="24"/>
          <w:szCs w:val="24"/>
        </w:rPr>
        <w:t>to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hyperlink r:id="rId8" w:history="1">
        <w:r w:rsidRPr="006C2466">
          <w:rPr>
            <w:rStyle w:val="Hyperlink"/>
            <w:rFonts w:ascii="Times New Roman" w:hAnsi="Times New Roman"/>
            <w:b/>
            <w:bCs/>
            <w:sz w:val="24"/>
            <w:szCs w:val="24"/>
          </w:rPr>
          <w:t>provost@njcu.edu</w:t>
        </w:r>
      </w:hyperlink>
      <w:r>
        <w:rPr>
          <w:rFonts w:ascii="Times New Roman" w:hAnsi="Times New Roman"/>
          <w:b/>
          <w:bCs/>
          <w:sz w:val="24"/>
          <w:szCs w:val="24"/>
        </w:rPr>
        <w:t xml:space="preserve"> ,</w:t>
      </w:r>
      <w:r w:rsidRPr="00D41B36">
        <w:rPr>
          <w:rFonts w:ascii="Times New Roman" w:hAnsi="Times New Roman"/>
          <w:b/>
          <w:bCs/>
          <w:sz w:val="24"/>
          <w:szCs w:val="24"/>
        </w:rPr>
        <w:t xml:space="preserve"> no later than </w:t>
      </w:r>
      <w:r w:rsidR="007C0383">
        <w:rPr>
          <w:rFonts w:ascii="Times New Roman" w:hAnsi="Times New Roman"/>
          <w:b/>
          <w:bCs/>
          <w:sz w:val="24"/>
          <w:szCs w:val="24"/>
        </w:rPr>
        <w:t xml:space="preserve">February </w:t>
      </w:r>
      <w:r w:rsidR="00105237">
        <w:rPr>
          <w:rFonts w:ascii="Times New Roman" w:hAnsi="Times New Roman"/>
          <w:b/>
          <w:bCs/>
          <w:sz w:val="24"/>
          <w:szCs w:val="24"/>
        </w:rPr>
        <w:t>1, 2017</w:t>
      </w:r>
      <w:r w:rsidRPr="00D41B36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 xml:space="preserve">  </w:t>
      </w:r>
    </w:p>
    <w:p w:rsidR="001576DE" w:rsidRDefault="001576DE">
      <w:pPr>
        <w:spacing w:after="200" w:line="276" w:lineRule="auto"/>
        <w:rPr>
          <w:rFonts w:ascii="Times New Roman" w:hAnsi="Times New Roman"/>
          <w:b/>
          <w:bCs/>
          <w:strike/>
          <w:sz w:val="24"/>
          <w:szCs w:val="24"/>
        </w:rPr>
      </w:pPr>
      <w:r>
        <w:rPr>
          <w:rFonts w:ascii="Times New Roman" w:hAnsi="Times New Roman"/>
          <w:b/>
          <w:bCs/>
          <w:strike/>
          <w:sz w:val="24"/>
          <w:szCs w:val="24"/>
        </w:rPr>
        <w:br w:type="page"/>
      </w:r>
    </w:p>
    <w:p w:rsidR="00C039AB" w:rsidRPr="001576DE" w:rsidRDefault="00C039AB" w:rsidP="001576DE">
      <w:pPr>
        <w:rPr>
          <w:rFonts w:ascii="Times New Roman" w:hAnsi="Times New Roman"/>
          <w:b/>
          <w:bCs/>
          <w:strike/>
          <w:sz w:val="24"/>
          <w:szCs w:val="24"/>
        </w:rPr>
      </w:pPr>
    </w:p>
    <w:p w:rsidR="00C039AB" w:rsidRPr="00930F83" w:rsidRDefault="00C039AB" w:rsidP="00C039AB">
      <w:pPr>
        <w:pStyle w:val="NormalWeb"/>
        <w:spacing w:before="0" w:beforeAutospacing="0" w:after="0" w:afterAutospacing="0"/>
        <w:ind w:left="720"/>
        <w:rPr>
          <w:u w:val="single"/>
        </w:rPr>
      </w:pPr>
      <w:r w:rsidRPr="00930F83">
        <w:rPr>
          <w:b/>
          <w:bCs/>
          <w:u w:val="single"/>
        </w:rPr>
        <w:t>Criteria for selection of sabbatical leave application</w:t>
      </w:r>
    </w:p>
    <w:p w:rsidR="00C039AB" w:rsidRDefault="00C039AB" w:rsidP="00C039A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30F83">
        <w:rPr>
          <w:rFonts w:ascii="Times New Roman" w:hAnsi="Times New Roman"/>
          <w:sz w:val="24"/>
          <w:szCs w:val="24"/>
        </w:rPr>
        <w:t xml:space="preserve">The </w:t>
      </w:r>
      <w:r w:rsidRPr="00930F83">
        <w:rPr>
          <w:rFonts w:ascii="Times New Roman" w:hAnsi="Times New Roman"/>
          <w:bCs/>
          <w:sz w:val="24"/>
          <w:szCs w:val="24"/>
        </w:rPr>
        <w:t xml:space="preserve">Faculty &amp; Professional Staff </w:t>
      </w:r>
      <w:r>
        <w:rPr>
          <w:rFonts w:ascii="Times New Roman" w:hAnsi="Times New Roman"/>
          <w:bCs/>
          <w:sz w:val="24"/>
          <w:szCs w:val="24"/>
        </w:rPr>
        <w:t xml:space="preserve">Affairs </w:t>
      </w:r>
      <w:r w:rsidRPr="00930F83">
        <w:rPr>
          <w:rFonts w:ascii="Times New Roman" w:hAnsi="Times New Roman"/>
          <w:sz w:val="24"/>
          <w:szCs w:val="24"/>
        </w:rPr>
        <w:t>Committee will use the following criteria in reviewing sabbatical applications:</w:t>
      </w:r>
    </w:p>
    <w:p w:rsidR="00C039AB" w:rsidRPr="00930F83" w:rsidRDefault="00C039AB" w:rsidP="00C039A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F07B23" w:rsidRDefault="00F07B23" w:rsidP="00C039AB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>Consultation with the Chair and the Dean prior to submitting the application to the sabbatical application process.</w:t>
      </w:r>
    </w:p>
    <w:p w:rsidR="00F07B23" w:rsidRPr="006A518A" w:rsidRDefault="00F07B23" w:rsidP="00F07B23">
      <w:pPr>
        <w:pStyle w:val="NormalWeb"/>
        <w:spacing w:before="0" w:beforeAutospacing="0" w:after="0" w:afterAutospacing="0"/>
        <w:ind w:left="720"/>
      </w:pPr>
    </w:p>
    <w:p w:rsidR="00F07B23" w:rsidRPr="006A518A" w:rsidRDefault="00F07B23" w:rsidP="00F07B23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6A518A">
        <w:rPr>
          <w:bCs/>
        </w:rPr>
        <w:t>Eligibility</w:t>
      </w:r>
      <w:r w:rsidRPr="006A518A">
        <w:t>: as per NJCU guidelines.</w:t>
      </w:r>
      <w:r w:rsidR="00E2216D" w:rsidRPr="006A518A">
        <w:t xml:space="preserve"> </w:t>
      </w:r>
    </w:p>
    <w:p w:rsidR="00C039AB" w:rsidRPr="006A518A" w:rsidRDefault="00C039AB" w:rsidP="00C039AB">
      <w:pPr>
        <w:pStyle w:val="NormalWeb"/>
        <w:spacing w:before="0" w:beforeAutospacing="0" w:after="0" w:afterAutospacing="0"/>
        <w:ind w:left="720"/>
      </w:pPr>
    </w:p>
    <w:p w:rsidR="00C039AB" w:rsidRPr="00930F83" w:rsidRDefault="00C039AB" w:rsidP="00C039AB">
      <w:pPr>
        <w:pStyle w:val="NormalWeb"/>
        <w:numPr>
          <w:ilvl w:val="0"/>
          <w:numId w:val="1"/>
        </w:numPr>
        <w:autoSpaceDE w:val="0"/>
        <w:autoSpaceDN w:val="0"/>
        <w:adjustRightInd w:val="0"/>
        <w:spacing w:before="0" w:beforeAutospacing="0" w:after="0" w:afterAutospacing="0"/>
        <w:rPr>
          <w:bCs/>
          <w:u w:val="single"/>
        </w:rPr>
      </w:pPr>
      <w:r>
        <w:rPr>
          <w:bCs/>
        </w:rPr>
        <w:t xml:space="preserve">Overall </w:t>
      </w:r>
      <w:r w:rsidRPr="00930F83">
        <w:rPr>
          <w:bCs/>
        </w:rPr>
        <w:t>Quality of Proposal:</w:t>
      </w:r>
      <w:r w:rsidRPr="00930F83">
        <w:t xml:space="preserve"> The proposal should contain a clear and coherent description of the project, project objectives and the possibilities for outside support. </w:t>
      </w:r>
    </w:p>
    <w:p w:rsidR="00C039AB" w:rsidRPr="00930F83" w:rsidRDefault="00C039AB" w:rsidP="00C039AB">
      <w:pPr>
        <w:pStyle w:val="NormalWeb"/>
        <w:autoSpaceDE w:val="0"/>
        <w:autoSpaceDN w:val="0"/>
        <w:adjustRightInd w:val="0"/>
        <w:spacing w:before="0" w:beforeAutospacing="0" w:after="0" w:afterAutospacing="0"/>
        <w:ind w:left="720"/>
        <w:rPr>
          <w:bCs/>
          <w:u w:val="single"/>
        </w:rPr>
      </w:pPr>
    </w:p>
    <w:p w:rsidR="00C039AB" w:rsidRDefault="00C039AB" w:rsidP="00C039AB">
      <w:pPr>
        <w:pStyle w:val="NormalWeb"/>
        <w:numPr>
          <w:ilvl w:val="0"/>
          <w:numId w:val="1"/>
        </w:numPr>
        <w:spacing w:before="0" w:beforeAutospacing="0" w:after="0" w:afterAutospacing="0"/>
        <w:rPr>
          <w:u w:val="single"/>
        </w:rPr>
      </w:pPr>
      <w:r w:rsidRPr="00930F83">
        <w:rPr>
          <w:bCs/>
        </w:rPr>
        <w:t>Value of the Sabbatical to the Department and/or University:</w:t>
      </w:r>
      <w:r w:rsidRPr="00930F83">
        <w:t xml:space="preserve"> The application should indicate the ways the sabbatical will contribute to future programs within the department and/or the University.</w:t>
      </w:r>
      <w:r w:rsidRPr="00930F83">
        <w:rPr>
          <w:u w:val="single"/>
        </w:rPr>
        <w:t xml:space="preserve"> </w:t>
      </w:r>
    </w:p>
    <w:p w:rsidR="00C039AB" w:rsidRPr="00930F83" w:rsidRDefault="00C039AB" w:rsidP="00C039AB">
      <w:pPr>
        <w:pStyle w:val="NormalWeb"/>
        <w:spacing w:before="0" w:beforeAutospacing="0" w:after="0" w:afterAutospacing="0"/>
        <w:ind w:left="720"/>
        <w:rPr>
          <w:u w:val="single"/>
        </w:rPr>
      </w:pPr>
    </w:p>
    <w:p w:rsidR="00C039AB" w:rsidRPr="00930F83" w:rsidRDefault="00C039AB" w:rsidP="00C039AB">
      <w:pPr>
        <w:pStyle w:val="NormalWeb"/>
        <w:numPr>
          <w:ilvl w:val="0"/>
          <w:numId w:val="1"/>
        </w:numPr>
        <w:spacing w:before="0" w:beforeAutospacing="0" w:after="0" w:afterAutospacing="0"/>
        <w:rPr>
          <w:u w:val="single"/>
        </w:rPr>
      </w:pPr>
      <w:r w:rsidRPr="00930F83">
        <w:rPr>
          <w:bCs/>
        </w:rPr>
        <w:t>Value of the Sabbatical to the Individual:</w:t>
      </w:r>
      <w:r w:rsidRPr="00930F83">
        <w:t xml:space="preserve"> The application should describe the ways the sabbatical will strengthen the future teaching, research, and/or professional development of the applicant. It should also include any important personal reasons for a sabbatical leave at the time requested. </w:t>
      </w:r>
    </w:p>
    <w:p w:rsidR="00C039AB" w:rsidRPr="00930F83" w:rsidRDefault="00C039AB" w:rsidP="00C039AB">
      <w:pPr>
        <w:pStyle w:val="NormalWeb"/>
        <w:spacing w:before="0" w:beforeAutospacing="0" w:after="0" w:afterAutospacing="0"/>
        <w:ind w:left="720"/>
        <w:rPr>
          <w:u w:val="single"/>
        </w:rPr>
      </w:pPr>
    </w:p>
    <w:p w:rsidR="00C039AB" w:rsidRPr="00930F83" w:rsidRDefault="00C039AB" w:rsidP="00C039AB">
      <w:pPr>
        <w:pStyle w:val="NormalWeb"/>
        <w:numPr>
          <w:ilvl w:val="0"/>
          <w:numId w:val="1"/>
        </w:numPr>
        <w:autoSpaceDE w:val="0"/>
        <w:autoSpaceDN w:val="0"/>
        <w:adjustRightInd w:val="0"/>
        <w:spacing w:before="0" w:beforeAutospacing="0" w:after="0" w:afterAutospacing="0"/>
        <w:rPr>
          <w:bCs/>
          <w:u w:val="single"/>
        </w:rPr>
      </w:pPr>
      <w:r w:rsidRPr="00930F83">
        <w:rPr>
          <w:bCs/>
        </w:rPr>
        <w:t xml:space="preserve">Value of the Sabbatical to the Field or Profession: </w:t>
      </w:r>
      <w:r w:rsidRPr="00930F83">
        <w:t xml:space="preserve">The application should clearly indicate any expected contributions to the applicant's profession that will accrue. </w:t>
      </w:r>
    </w:p>
    <w:p w:rsidR="00C039AB" w:rsidRPr="00930F83" w:rsidRDefault="00C039AB" w:rsidP="00C039AB">
      <w:pPr>
        <w:pStyle w:val="NormalWeb"/>
        <w:autoSpaceDE w:val="0"/>
        <w:autoSpaceDN w:val="0"/>
        <w:adjustRightInd w:val="0"/>
        <w:spacing w:before="0" w:beforeAutospacing="0" w:after="0" w:afterAutospacing="0"/>
        <w:ind w:left="720"/>
        <w:rPr>
          <w:bCs/>
          <w:u w:val="single"/>
        </w:rPr>
      </w:pPr>
    </w:p>
    <w:p w:rsidR="00C039AB" w:rsidRDefault="00C039AB" w:rsidP="00C039AB">
      <w:pPr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930F83">
        <w:rPr>
          <w:rFonts w:ascii="Times New Roman" w:hAnsi="Times New Roman"/>
          <w:bCs/>
          <w:sz w:val="24"/>
          <w:szCs w:val="24"/>
        </w:rPr>
        <w:t xml:space="preserve">Supporting Material: </w:t>
      </w:r>
      <w:r w:rsidRPr="00930F83">
        <w:rPr>
          <w:rFonts w:ascii="Times New Roman" w:hAnsi="Times New Roman"/>
          <w:sz w:val="24"/>
          <w:szCs w:val="24"/>
        </w:rPr>
        <w:t>Since sabbatical leaves are awarded on a competitive basis, supporting materials for application should be substantial and carefully prepared. Applicant should make every effort to 1) provide a detailed description of planned activities, and 2) explain how</w:t>
      </w:r>
      <w:r>
        <w:rPr>
          <w:rFonts w:ascii="Times New Roman" w:hAnsi="Times New Roman"/>
          <w:sz w:val="24"/>
          <w:szCs w:val="24"/>
        </w:rPr>
        <w:t xml:space="preserve"> </w:t>
      </w:r>
      <w:r w:rsidRPr="00930F83">
        <w:rPr>
          <w:rFonts w:ascii="Times New Roman" w:hAnsi="Times New Roman"/>
          <w:sz w:val="24"/>
          <w:szCs w:val="24"/>
        </w:rPr>
        <w:t>these activities meet the criteria for the application.</w:t>
      </w:r>
    </w:p>
    <w:p w:rsidR="00C039AB" w:rsidRDefault="00C039AB" w:rsidP="00C039AB">
      <w:pPr>
        <w:ind w:left="720"/>
        <w:rPr>
          <w:rFonts w:ascii="Times New Roman" w:hAnsi="Times New Roman"/>
          <w:sz w:val="24"/>
          <w:szCs w:val="24"/>
        </w:rPr>
      </w:pPr>
    </w:p>
    <w:p w:rsidR="00C039AB" w:rsidRPr="00930F83" w:rsidRDefault="00C039AB" w:rsidP="00C039AB">
      <w:pPr>
        <w:ind w:left="720"/>
        <w:rPr>
          <w:rFonts w:ascii="Times New Roman" w:hAnsi="Times New Roman"/>
          <w:sz w:val="24"/>
          <w:szCs w:val="24"/>
        </w:rPr>
      </w:pPr>
      <w:r w:rsidRPr="0062631D">
        <w:rPr>
          <w:rFonts w:ascii="Times New Roman" w:hAnsi="Times New Roman"/>
          <w:b/>
          <w:sz w:val="24"/>
          <w:szCs w:val="24"/>
        </w:rPr>
        <w:t xml:space="preserve">Final Report:  </w:t>
      </w:r>
      <w:r w:rsidRPr="00930F83">
        <w:rPr>
          <w:rFonts w:ascii="Times New Roman" w:hAnsi="Times New Roman"/>
          <w:sz w:val="24"/>
          <w:szCs w:val="24"/>
        </w:rPr>
        <w:t xml:space="preserve">Each applicant who is granted a sabbatical leave is expected to prepare a brief report after the completion of his or her experience. The report is to be forwarded </w:t>
      </w:r>
      <w:r w:rsidR="006B7506">
        <w:rPr>
          <w:rFonts w:ascii="Times New Roman" w:hAnsi="Times New Roman"/>
          <w:sz w:val="24"/>
          <w:szCs w:val="24"/>
        </w:rPr>
        <w:t>to the Provost</w:t>
      </w:r>
      <w:r w:rsidRPr="00930F83">
        <w:rPr>
          <w:rFonts w:ascii="Times New Roman" w:hAnsi="Times New Roman"/>
          <w:sz w:val="24"/>
          <w:szCs w:val="24"/>
        </w:rPr>
        <w:t xml:space="preserve">, appropriate Dean, and the Chair of the </w:t>
      </w:r>
      <w:r w:rsidR="00407888">
        <w:rPr>
          <w:rFonts w:ascii="Times New Roman" w:hAnsi="Times New Roman"/>
          <w:sz w:val="24"/>
          <w:szCs w:val="24"/>
        </w:rPr>
        <w:t xml:space="preserve">Senate Faculty &amp; </w:t>
      </w:r>
      <w:r w:rsidR="00105237">
        <w:rPr>
          <w:rFonts w:ascii="Times New Roman" w:hAnsi="Times New Roman"/>
          <w:sz w:val="24"/>
          <w:szCs w:val="24"/>
        </w:rPr>
        <w:t>Professional Staff Affairs</w:t>
      </w:r>
      <w:r>
        <w:rPr>
          <w:rFonts w:ascii="Times New Roman" w:hAnsi="Times New Roman"/>
          <w:sz w:val="24"/>
          <w:szCs w:val="24"/>
        </w:rPr>
        <w:t xml:space="preserve"> Committee</w:t>
      </w:r>
      <w:r w:rsidRPr="00930F83">
        <w:rPr>
          <w:rFonts w:ascii="Times New Roman" w:hAnsi="Times New Roman"/>
          <w:sz w:val="24"/>
          <w:szCs w:val="24"/>
        </w:rPr>
        <w:t xml:space="preserve"> two months following the completion of the sabbatical leave (October 31 for a spring sabbatical; February 28 for a fall sabbatical).  Applicants will also be expected (when possible) to make a presentation about their leave at a post-sabbatical symposium.</w:t>
      </w:r>
    </w:p>
    <w:p w:rsidR="00C039AB" w:rsidRPr="00930F83" w:rsidRDefault="00C039AB" w:rsidP="00C039AB">
      <w:pPr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:rsidR="00C039AB" w:rsidRPr="00930F83" w:rsidRDefault="00C039AB" w:rsidP="00C039AB">
      <w:pPr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:rsidR="00C039AB" w:rsidRPr="00D41B36" w:rsidRDefault="00C039AB" w:rsidP="00C039AB">
      <w:pPr>
        <w:rPr>
          <w:rFonts w:ascii="Times New Roman" w:hAnsi="Times New Roman"/>
          <w:sz w:val="24"/>
          <w:szCs w:val="24"/>
        </w:rPr>
      </w:pPr>
    </w:p>
    <w:p w:rsidR="00C039AB" w:rsidRDefault="00C039AB" w:rsidP="00C039AB"/>
    <w:p w:rsidR="00BB6C5C" w:rsidRDefault="00BB6C5C"/>
    <w:sectPr w:rsidR="00BB6C5C" w:rsidSect="002A3D2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64DD" w:rsidRDefault="006064DD" w:rsidP="001576DE">
      <w:r>
        <w:separator/>
      </w:r>
    </w:p>
  </w:endnote>
  <w:endnote w:type="continuationSeparator" w:id="0">
    <w:p w:rsidR="006064DD" w:rsidRDefault="006064DD" w:rsidP="00157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7184" w:rsidRDefault="002E7184" w:rsidP="001576DE">
    <w:pPr>
      <w:pBdr>
        <w:bottom w:val="single" w:sz="6" w:space="1" w:color="auto"/>
      </w:pBdr>
      <w:tabs>
        <w:tab w:val="center" w:pos="4550"/>
        <w:tab w:val="left" w:pos="5818"/>
      </w:tabs>
      <w:ind w:right="260"/>
      <w:jc w:val="right"/>
      <w:rPr>
        <w:color w:val="548DD4" w:themeColor="text2" w:themeTint="99"/>
        <w:spacing w:val="60"/>
        <w:sz w:val="20"/>
        <w:szCs w:val="20"/>
      </w:rPr>
    </w:pPr>
  </w:p>
  <w:p w:rsidR="002E7184" w:rsidRDefault="002E7184" w:rsidP="001576DE">
    <w:pPr>
      <w:tabs>
        <w:tab w:val="center" w:pos="4550"/>
        <w:tab w:val="left" w:pos="5818"/>
      </w:tabs>
      <w:ind w:right="260"/>
      <w:jc w:val="right"/>
      <w:rPr>
        <w:color w:val="548DD4" w:themeColor="text2" w:themeTint="99"/>
        <w:spacing w:val="60"/>
        <w:sz w:val="20"/>
        <w:szCs w:val="20"/>
      </w:rPr>
    </w:pPr>
  </w:p>
  <w:p w:rsidR="001576DE" w:rsidRPr="001576DE" w:rsidRDefault="001576DE" w:rsidP="001576DE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0"/>
        <w:szCs w:val="20"/>
      </w:rPr>
    </w:pPr>
    <w:r>
      <w:rPr>
        <w:color w:val="548DD4" w:themeColor="text2" w:themeTint="99"/>
        <w:spacing w:val="60"/>
        <w:sz w:val="20"/>
        <w:szCs w:val="20"/>
      </w:rPr>
      <w:t>Sabbatical Application-1</w:t>
    </w:r>
    <w:r w:rsidR="00A3539D">
      <w:rPr>
        <w:color w:val="548DD4" w:themeColor="text2" w:themeTint="99"/>
        <w:spacing w:val="60"/>
        <w:sz w:val="20"/>
        <w:szCs w:val="20"/>
      </w:rPr>
      <w:t>2</w:t>
    </w:r>
    <w:r>
      <w:rPr>
        <w:color w:val="548DD4" w:themeColor="text2" w:themeTint="99"/>
        <w:spacing w:val="60"/>
        <w:sz w:val="20"/>
        <w:szCs w:val="20"/>
      </w:rPr>
      <w:t>/</w:t>
    </w:r>
    <w:r w:rsidR="006A518A">
      <w:rPr>
        <w:color w:val="548DD4" w:themeColor="text2" w:themeTint="99"/>
        <w:spacing w:val="60"/>
        <w:sz w:val="20"/>
        <w:szCs w:val="20"/>
      </w:rPr>
      <w:t>19</w:t>
    </w:r>
    <w:r>
      <w:rPr>
        <w:color w:val="548DD4" w:themeColor="text2" w:themeTint="99"/>
        <w:spacing w:val="60"/>
        <w:sz w:val="20"/>
        <w:szCs w:val="20"/>
      </w:rPr>
      <w:t>/2016-</w:t>
    </w:r>
    <w:r w:rsidRPr="001576DE">
      <w:rPr>
        <w:color w:val="17365D" w:themeColor="text2" w:themeShade="BF"/>
        <w:sz w:val="20"/>
        <w:szCs w:val="20"/>
      </w:rPr>
      <w:fldChar w:fldCharType="begin"/>
    </w:r>
    <w:r w:rsidRPr="001576DE">
      <w:rPr>
        <w:color w:val="17365D" w:themeColor="text2" w:themeShade="BF"/>
        <w:sz w:val="20"/>
        <w:szCs w:val="20"/>
      </w:rPr>
      <w:instrText xml:space="preserve"> PAGE   \* MERGEFORMAT </w:instrText>
    </w:r>
    <w:r w:rsidRPr="001576DE">
      <w:rPr>
        <w:color w:val="17365D" w:themeColor="text2" w:themeShade="BF"/>
        <w:sz w:val="20"/>
        <w:szCs w:val="20"/>
      </w:rPr>
      <w:fldChar w:fldCharType="separate"/>
    </w:r>
    <w:r w:rsidR="006064DD">
      <w:rPr>
        <w:noProof/>
        <w:color w:val="17365D" w:themeColor="text2" w:themeShade="BF"/>
        <w:sz w:val="20"/>
        <w:szCs w:val="20"/>
      </w:rPr>
      <w:t>1</w:t>
    </w:r>
    <w:r w:rsidRPr="001576DE">
      <w:rPr>
        <w:color w:val="17365D" w:themeColor="text2" w:themeShade="BF"/>
        <w:sz w:val="20"/>
        <w:szCs w:val="20"/>
      </w:rPr>
      <w:fldChar w:fldCharType="end"/>
    </w:r>
    <w:r w:rsidRPr="001576DE">
      <w:rPr>
        <w:color w:val="17365D" w:themeColor="text2" w:themeShade="BF"/>
        <w:sz w:val="20"/>
        <w:szCs w:val="20"/>
      </w:rPr>
      <w:t xml:space="preserve"> | </w:t>
    </w:r>
    <w:r w:rsidRPr="001576DE">
      <w:rPr>
        <w:color w:val="17365D" w:themeColor="text2" w:themeShade="BF"/>
        <w:sz w:val="20"/>
        <w:szCs w:val="20"/>
      </w:rPr>
      <w:fldChar w:fldCharType="begin"/>
    </w:r>
    <w:r w:rsidRPr="001576DE">
      <w:rPr>
        <w:color w:val="17365D" w:themeColor="text2" w:themeShade="BF"/>
        <w:sz w:val="20"/>
        <w:szCs w:val="20"/>
      </w:rPr>
      <w:instrText xml:space="preserve"> NUMPAGES  \* Arabic  \* MERGEFORMAT </w:instrText>
    </w:r>
    <w:r w:rsidRPr="001576DE">
      <w:rPr>
        <w:color w:val="17365D" w:themeColor="text2" w:themeShade="BF"/>
        <w:sz w:val="20"/>
        <w:szCs w:val="20"/>
      </w:rPr>
      <w:fldChar w:fldCharType="separate"/>
    </w:r>
    <w:r w:rsidR="006064DD">
      <w:rPr>
        <w:noProof/>
        <w:color w:val="17365D" w:themeColor="text2" w:themeShade="BF"/>
        <w:sz w:val="20"/>
        <w:szCs w:val="20"/>
      </w:rPr>
      <w:t>1</w:t>
    </w:r>
    <w:r w:rsidRPr="001576DE">
      <w:rPr>
        <w:color w:val="17365D" w:themeColor="text2" w:themeShade="BF"/>
        <w:sz w:val="20"/>
        <w:szCs w:val="20"/>
      </w:rPr>
      <w:fldChar w:fldCharType="end"/>
    </w:r>
  </w:p>
  <w:p w:rsidR="001576DE" w:rsidRPr="001576DE" w:rsidRDefault="001576DE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64DD" w:rsidRDefault="006064DD" w:rsidP="001576DE">
      <w:r>
        <w:separator/>
      </w:r>
    </w:p>
  </w:footnote>
  <w:footnote w:type="continuationSeparator" w:id="0">
    <w:p w:rsidR="006064DD" w:rsidRDefault="006064DD" w:rsidP="001576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576DE" w:rsidRDefault="001576D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362200</wp:posOffset>
          </wp:positionH>
          <wp:positionV relativeFrom="paragraph">
            <wp:posOffset>0</wp:posOffset>
          </wp:positionV>
          <wp:extent cx="1347470" cy="494030"/>
          <wp:effectExtent l="0" t="0" r="5080" b="1270"/>
          <wp:wrapThrough wrapText="bothSides">
            <wp:wrapPolygon edited="0">
              <wp:start x="0" y="0"/>
              <wp:lineTo x="0" y="20823"/>
              <wp:lineTo x="21376" y="20823"/>
              <wp:lineTo x="21376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7470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AF5458"/>
    <w:multiLevelType w:val="hybridMultilevel"/>
    <w:tmpl w:val="11542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jA1NDW3NAJCUyUdpeDU4uLM/DyQAtNaALPQXngsAAAA"/>
  </w:docVars>
  <w:rsids>
    <w:rsidRoot w:val="00C039AB"/>
    <w:rsid w:val="00105237"/>
    <w:rsid w:val="001576DE"/>
    <w:rsid w:val="0017273E"/>
    <w:rsid w:val="00183B70"/>
    <w:rsid w:val="002301F0"/>
    <w:rsid w:val="002E7184"/>
    <w:rsid w:val="00312B62"/>
    <w:rsid w:val="003E1EA9"/>
    <w:rsid w:val="00407888"/>
    <w:rsid w:val="005B2B8C"/>
    <w:rsid w:val="006064DD"/>
    <w:rsid w:val="006A518A"/>
    <w:rsid w:val="006B7506"/>
    <w:rsid w:val="007C0383"/>
    <w:rsid w:val="008A3693"/>
    <w:rsid w:val="00980FE2"/>
    <w:rsid w:val="00A3539D"/>
    <w:rsid w:val="00BB6C5C"/>
    <w:rsid w:val="00C039AB"/>
    <w:rsid w:val="00C12D84"/>
    <w:rsid w:val="00C8763A"/>
    <w:rsid w:val="00CB27F5"/>
    <w:rsid w:val="00CD0FB4"/>
    <w:rsid w:val="00CE1D99"/>
    <w:rsid w:val="00D24928"/>
    <w:rsid w:val="00D41A95"/>
    <w:rsid w:val="00D46CCA"/>
    <w:rsid w:val="00DE0505"/>
    <w:rsid w:val="00E2216D"/>
    <w:rsid w:val="00F0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39AB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039A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9A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39AB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39A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73E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76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6D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576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76DE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39AB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039A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9A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39AB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39A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73E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76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6D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576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76D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vost@njcu.edu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Woo</dc:creator>
  <cp:lastModifiedBy>Nurdan Aydin</cp:lastModifiedBy>
  <cp:revision>4</cp:revision>
  <cp:lastPrinted>2016-12-20T03:11:00Z</cp:lastPrinted>
  <dcterms:created xsi:type="dcterms:W3CDTF">2016-12-20T03:04:00Z</dcterms:created>
  <dcterms:modified xsi:type="dcterms:W3CDTF">2016-12-20T03:12:00Z</dcterms:modified>
</cp:coreProperties>
</file>